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C1DB8" w14:textId="77777777" w:rsidR="00EE61A9" w:rsidRPr="00D72866" w:rsidRDefault="00163A1E" w:rsidP="00F547E7">
      <w:pPr>
        <w:pStyle w:val="Chapter"/>
      </w:pPr>
      <w:bookmarkStart w:id="0" w:name="_Toc137031731"/>
      <w:bookmarkStart w:id="1" w:name="_Toc137031855"/>
      <w:r w:rsidRPr="00F547E7">
        <w:t>Activity</w:t>
      </w:r>
      <w:r>
        <w:t xml:space="preserve"> </w:t>
      </w:r>
      <w:r w:rsidR="00B466C8">
        <w:t>1</w:t>
      </w:r>
      <w:r w:rsidR="00202424">
        <w:t>: Development of a medicine</w:t>
      </w:r>
    </w:p>
    <w:p w14:paraId="19DCC1FC" w14:textId="77777777" w:rsidR="00C93E3E" w:rsidRDefault="006F3635" w:rsidP="00011487">
      <w:pPr>
        <w:pStyle w:val="Heading1"/>
      </w:pPr>
      <w:r>
        <w:t>Task 2</w:t>
      </w:r>
      <w:r w:rsidR="000C3FD9" w:rsidRPr="008A48FA">
        <w:t xml:space="preserve">: </w:t>
      </w:r>
      <w:r>
        <w:t>Careers in the pharmaceutical industry</w:t>
      </w:r>
      <w:r w:rsidRPr="00FE0CF3">
        <w:rPr>
          <w:rFonts w:cs="Arial"/>
        </w:rPr>
        <w:t xml:space="preserve"> </w:t>
      </w:r>
      <w:r w:rsidR="00F24242" w:rsidRPr="00FE0CF3">
        <w:rPr>
          <w:rFonts w:cs="Arial"/>
        </w:rPr>
        <w:t>–</w:t>
      </w:r>
      <w:r w:rsidR="00F24242" w:rsidRPr="00FE0CF3">
        <w:t xml:space="preserve"> QR code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4717"/>
        <w:gridCol w:w="4718"/>
      </w:tblGrid>
      <w:tr w:rsidR="00C93E3E" w14:paraId="46FB941C" w14:textId="77777777" w:rsidTr="00011487">
        <w:trPr>
          <w:trHeight w:val="285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0AA57B" w14:textId="77777777" w:rsidR="00C93E3E" w:rsidRPr="00C93E3E" w:rsidRDefault="00C93E3E" w:rsidP="00011487">
            <w:pPr>
              <w:pStyle w:val="Tablehead1"/>
              <w:rPr>
                <w:rFonts w:ascii="Calibri" w:hAnsi="Calibri"/>
              </w:rPr>
            </w:pPr>
            <w:r w:rsidRPr="00C93E3E">
              <w:t>Area</w:t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B3DB8" w14:textId="77777777" w:rsidR="00C93E3E" w:rsidRPr="00C93E3E" w:rsidRDefault="00C93E3E" w:rsidP="00011487">
            <w:pPr>
              <w:pStyle w:val="Tablehead1"/>
            </w:pPr>
            <w:r w:rsidRPr="00C93E3E">
              <w:t>QR code</w:t>
            </w:r>
          </w:p>
        </w:tc>
      </w:tr>
      <w:tr w:rsidR="00C93E3E" w14:paraId="14024BC3" w14:textId="77777777" w:rsidTr="00011487">
        <w:trPr>
          <w:trHeight w:val="2525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6DCEF6" w14:textId="77777777" w:rsidR="00C93E3E" w:rsidRPr="00C93E3E" w:rsidRDefault="00C93E3E" w:rsidP="00011487">
            <w:pPr>
              <w:pStyle w:val="Tablebody1"/>
            </w:pPr>
            <w:r w:rsidRPr="00C93E3E">
              <w:t>Research and Development</w:t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A99692" w14:textId="77777777" w:rsidR="00C93E3E" w:rsidRDefault="00C93E3E" w:rsidP="00011487">
            <w:pPr>
              <w:jc w:val="center"/>
              <w:rPr>
                <w:color w:val="auto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704BAD3" wp14:editId="3907520A">
                  <wp:extent cx="1080000" cy="1080000"/>
                  <wp:effectExtent l="0" t="0" r="0" b="0"/>
                  <wp:docPr id="1120842372" name="Picture 5" descr="A qr code with a black and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0842372" name="Picture 5" descr="A qr code with a black and white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3E3E" w14:paraId="233A1318" w14:textId="77777777" w:rsidTr="00011487">
        <w:trPr>
          <w:trHeight w:val="2525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2140D2" w14:textId="77777777" w:rsidR="00C93E3E" w:rsidRPr="00C93E3E" w:rsidRDefault="00C93E3E" w:rsidP="00011487">
            <w:pPr>
              <w:pStyle w:val="Tablebody1"/>
            </w:pPr>
            <w:r w:rsidRPr="00C93E3E">
              <w:t>Manufacturing and Supply</w:t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C08EFC" w14:textId="77777777" w:rsidR="00C93E3E" w:rsidRDefault="00C93E3E" w:rsidP="00011487">
            <w:pPr>
              <w:jc w:val="center"/>
              <w:rPr>
                <w:color w:val="auto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569E7DCB" wp14:editId="08A83BB5">
                  <wp:extent cx="1080000" cy="1080000"/>
                  <wp:effectExtent l="0" t="0" r="0" b="0"/>
                  <wp:docPr id="1696154240" name="Picture 4" descr="A qr code with a black and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154240" name="Picture 4" descr="A qr code with a black and white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3E3E" w14:paraId="6F938D24" w14:textId="77777777" w:rsidTr="00011487">
        <w:trPr>
          <w:trHeight w:val="2525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FB4661" w14:textId="77777777" w:rsidR="00C93E3E" w:rsidRPr="00C93E3E" w:rsidRDefault="00C93E3E" w:rsidP="00011487">
            <w:pPr>
              <w:pStyle w:val="Tablebody1"/>
            </w:pPr>
            <w:r w:rsidRPr="00C93E3E">
              <w:t>Commercial</w:t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C7B5BB" w14:textId="705A6B5B" w:rsidR="00B94A62" w:rsidRPr="00B94A62" w:rsidRDefault="00C93E3E" w:rsidP="00011487">
            <w:pPr>
              <w:jc w:val="center"/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0B820CD" wp14:editId="7E58A0CC">
                  <wp:extent cx="1122353" cy="1080000"/>
                  <wp:effectExtent l="0" t="0" r="0" b="0"/>
                  <wp:docPr id="1201862053" name="Picture 3" descr="A qr code with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862053" name="Picture 3" descr="A qr code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353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3E3E" w14:paraId="44C1FA58" w14:textId="77777777" w:rsidTr="00011487">
        <w:trPr>
          <w:trHeight w:val="2525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9A7F7D" w14:textId="77777777" w:rsidR="00C93E3E" w:rsidRPr="00C93E3E" w:rsidRDefault="00C93E3E" w:rsidP="00011487">
            <w:pPr>
              <w:pStyle w:val="Tablebody1"/>
            </w:pPr>
            <w:r w:rsidRPr="00C93E3E">
              <w:t>Support functions</w:t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1996FB" w14:textId="77777777" w:rsidR="00C93E3E" w:rsidRDefault="00C93E3E" w:rsidP="00011487">
            <w:pPr>
              <w:jc w:val="center"/>
              <w:rPr>
                <w:color w:val="auto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D9CA8D7" wp14:editId="1715513F">
                  <wp:extent cx="1080000" cy="1080000"/>
                  <wp:effectExtent l="0" t="0" r="0" b="0"/>
                  <wp:docPr id="1460008512" name="Picture 2" descr="A qr code with a few black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0008512" name="Picture 2" descr="A qr code with a few black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bookmarkEnd w:id="1"/>
    </w:tbl>
    <w:p w14:paraId="304257BB" w14:textId="77777777" w:rsidR="009F7550" w:rsidRPr="009F7550" w:rsidRDefault="009F7550" w:rsidP="006070A6"/>
    <w:sectPr w:rsidR="009F7550" w:rsidRPr="009F7550" w:rsidSect="00263768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C56A7" w14:textId="77777777" w:rsidR="00263768" w:rsidRDefault="00263768" w:rsidP="000C51BB">
      <w:pPr>
        <w:spacing w:after="0" w:line="240" w:lineRule="auto"/>
      </w:pPr>
      <w:r>
        <w:separator/>
      </w:r>
    </w:p>
  </w:endnote>
  <w:endnote w:type="continuationSeparator" w:id="0">
    <w:p w14:paraId="41611D01" w14:textId="77777777" w:rsidR="00263768" w:rsidRDefault="0026376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011487" w:rsidRPr="00FF77ED" w14:paraId="02BA978F" w14:textId="77777777" w:rsidTr="00AB54B8">
      <w:trPr>
        <w:trHeight w:val="197"/>
      </w:trPr>
      <w:tc>
        <w:tcPr>
          <w:tcW w:w="9203" w:type="dxa"/>
          <w:gridSpan w:val="2"/>
        </w:tcPr>
        <w:p w14:paraId="62055C80" w14:textId="77777777" w:rsidR="00011487" w:rsidRPr="00FF77ED" w:rsidRDefault="00011487" w:rsidP="00011487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</w:p>
      </w:tc>
    </w:tr>
    <w:tr w:rsidR="00011487" w:rsidRPr="00FF77ED" w14:paraId="1485CF9B" w14:textId="77777777" w:rsidTr="00AB54B8">
      <w:trPr>
        <w:trHeight w:val="331"/>
      </w:trPr>
      <w:tc>
        <w:tcPr>
          <w:tcW w:w="4294" w:type="dxa"/>
        </w:tcPr>
        <w:p w14:paraId="4B55027E" w14:textId="77777777" w:rsidR="00011487" w:rsidRPr="00FF77ED" w:rsidRDefault="00011487" w:rsidP="00011487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174D88CD" w14:textId="77777777" w:rsidR="00011487" w:rsidRPr="00FF77ED" w:rsidRDefault="00011487" w:rsidP="00011487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6C7A2A73" w14:textId="77777777" w:rsidR="00011487" w:rsidRDefault="00011487" w:rsidP="0001148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3E2F4997" w14:textId="50E15834" w:rsidR="007B4B16" w:rsidRPr="00011487" w:rsidRDefault="00011487" w:rsidP="0001148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011487" w:rsidRPr="00FF77ED" w14:paraId="09603C63" w14:textId="77777777" w:rsidTr="00AB54B8">
      <w:trPr>
        <w:trHeight w:val="197"/>
      </w:trPr>
      <w:tc>
        <w:tcPr>
          <w:tcW w:w="9203" w:type="dxa"/>
          <w:gridSpan w:val="2"/>
        </w:tcPr>
        <w:p w14:paraId="08142F1E" w14:textId="44861CE6" w:rsidR="00011487" w:rsidRPr="00FF77ED" w:rsidRDefault="00011487" w:rsidP="00011487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9F7550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011487" w:rsidRPr="00FF77ED" w14:paraId="5D9BFE24" w14:textId="77777777" w:rsidTr="00AB54B8">
      <w:trPr>
        <w:trHeight w:val="331"/>
      </w:trPr>
      <w:tc>
        <w:tcPr>
          <w:tcW w:w="4294" w:type="dxa"/>
        </w:tcPr>
        <w:p w14:paraId="4BF95511" w14:textId="77777777" w:rsidR="00011487" w:rsidRPr="00FF77ED" w:rsidRDefault="00011487" w:rsidP="00011487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3741425F" w14:textId="77777777" w:rsidR="00011487" w:rsidRPr="00FF77ED" w:rsidRDefault="00011487" w:rsidP="00011487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44719DCB" w14:textId="77777777" w:rsidR="00011487" w:rsidRDefault="00011487" w:rsidP="0001148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09AC3C20" w14:textId="2B6272D4" w:rsidR="007B4B16" w:rsidRPr="00011487" w:rsidRDefault="00011487" w:rsidP="0001148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5362D" w14:textId="77777777" w:rsidR="00263768" w:rsidRDefault="00263768" w:rsidP="000C51BB">
      <w:pPr>
        <w:spacing w:after="0" w:line="240" w:lineRule="auto"/>
      </w:pPr>
      <w:r>
        <w:separator/>
      </w:r>
    </w:p>
  </w:footnote>
  <w:footnote w:type="continuationSeparator" w:id="0">
    <w:p w14:paraId="688AD7FF" w14:textId="77777777" w:rsidR="00263768" w:rsidRDefault="0026376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7065"/>
    </w:tblGrid>
    <w:tr w:rsidR="00011487" w14:paraId="62E36BC1" w14:textId="77777777" w:rsidTr="00AB54B8">
      <w:tc>
        <w:tcPr>
          <w:tcW w:w="19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2FCAC79A" w14:textId="77777777" w:rsidR="00011487" w:rsidRDefault="00011487" w:rsidP="00011487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9776" behindDoc="0" locked="0" layoutInCell="1" allowOverlap="1" wp14:anchorId="49A9A6D4" wp14:editId="0C71DE8C">
                <wp:simplePos x="0" y="0"/>
                <wp:positionH relativeFrom="margin">
                  <wp:posOffset>-25400</wp:posOffset>
                </wp:positionH>
                <wp:positionV relativeFrom="paragraph">
                  <wp:posOffset>-110490</wp:posOffset>
                </wp:positionV>
                <wp:extent cx="1137285" cy="477520"/>
                <wp:effectExtent l="0" t="0" r="5715" b="0"/>
                <wp:wrapNone/>
                <wp:docPr id="746332803" name="Picture 746332803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85" cy="4775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65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11583B7C" w14:textId="77777777" w:rsidR="00011487" w:rsidRPr="00E51F9A" w:rsidRDefault="00011487" w:rsidP="00011487">
          <w:pPr>
            <w:pStyle w:val="Header"/>
            <w:spacing w:after="120"/>
            <w:jc w:val="right"/>
            <w:rPr>
              <w:sz w:val="19"/>
              <w:szCs w:val="19"/>
              <w:lang w:val="en-US"/>
            </w:rPr>
          </w:pPr>
          <w:r w:rsidRPr="00E51F9A">
            <w:rPr>
              <w:sz w:val="19"/>
              <w:szCs w:val="19"/>
            </w:rPr>
            <w:t>Lesson 4: Diversity of roles within organisations and the science sector in general</w:t>
          </w:r>
          <w:r w:rsidRPr="00E51F9A" w:rsidDel="00FD0351">
            <w:rPr>
              <w:sz w:val="19"/>
              <w:szCs w:val="19"/>
              <w:lang w:val="en-US"/>
            </w:rPr>
            <w:t xml:space="preserve"> </w:t>
          </w:r>
        </w:p>
        <w:p w14:paraId="00EEC40A" w14:textId="77777777" w:rsidR="00011487" w:rsidRDefault="00011487" w:rsidP="00011487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</w:tbl>
  <w:p w14:paraId="7A57D6E1" w14:textId="77777777" w:rsidR="007B4B16" w:rsidRDefault="007B4B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7065"/>
    </w:tblGrid>
    <w:tr w:rsidR="00011487" w14:paraId="75B3E2E0" w14:textId="77777777" w:rsidTr="00AB54B8">
      <w:tc>
        <w:tcPr>
          <w:tcW w:w="19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772300D9" w14:textId="77777777" w:rsidR="00011487" w:rsidRDefault="00011487" w:rsidP="00011487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8752" behindDoc="0" locked="0" layoutInCell="1" allowOverlap="1" wp14:anchorId="11139AF2" wp14:editId="382BFB39">
                <wp:simplePos x="0" y="0"/>
                <wp:positionH relativeFrom="margin">
                  <wp:posOffset>-25400</wp:posOffset>
                </wp:positionH>
                <wp:positionV relativeFrom="paragraph">
                  <wp:posOffset>-110490</wp:posOffset>
                </wp:positionV>
                <wp:extent cx="1137285" cy="477520"/>
                <wp:effectExtent l="0" t="0" r="5715" b="0"/>
                <wp:wrapNone/>
                <wp:docPr id="47075406" name="Picture 47075406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85" cy="4775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65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14E48C88" w14:textId="77777777" w:rsidR="00011487" w:rsidRPr="00E51F9A" w:rsidRDefault="00011487" w:rsidP="00011487">
          <w:pPr>
            <w:pStyle w:val="Header"/>
            <w:spacing w:after="120"/>
            <w:jc w:val="right"/>
            <w:rPr>
              <w:sz w:val="19"/>
              <w:szCs w:val="19"/>
              <w:lang w:val="en-US"/>
            </w:rPr>
          </w:pPr>
          <w:r w:rsidRPr="00E51F9A">
            <w:rPr>
              <w:sz w:val="19"/>
              <w:szCs w:val="19"/>
            </w:rPr>
            <w:t>Lesson 4: Diversity of roles within organisations and the science sector in general</w:t>
          </w:r>
          <w:r w:rsidRPr="00E51F9A" w:rsidDel="00FD0351">
            <w:rPr>
              <w:sz w:val="19"/>
              <w:szCs w:val="19"/>
              <w:lang w:val="en-US"/>
            </w:rPr>
            <w:t xml:space="preserve"> </w:t>
          </w:r>
        </w:p>
        <w:p w14:paraId="1EEFEF16" w14:textId="77777777" w:rsidR="00011487" w:rsidRDefault="00011487" w:rsidP="00011487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</w:tbl>
  <w:p w14:paraId="76F1A67B" w14:textId="77777777" w:rsidR="007B4B16" w:rsidRDefault="007B4B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788"/>
    <w:multiLevelType w:val="multilevel"/>
    <w:tmpl w:val="525060F8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2203CD0"/>
    <w:multiLevelType w:val="hybridMultilevel"/>
    <w:tmpl w:val="4B848D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1144357"/>
    <w:multiLevelType w:val="multilevel"/>
    <w:tmpl w:val="4AEE06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6926311"/>
    <w:multiLevelType w:val="hybridMultilevel"/>
    <w:tmpl w:val="782E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01141"/>
    <w:multiLevelType w:val="multilevel"/>
    <w:tmpl w:val="165657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56025"/>
    <w:multiLevelType w:val="hybridMultilevel"/>
    <w:tmpl w:val="87B4AEDE"/>
    <w:lvl w:ilvl="0" w:tplc="EEEC630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76E813E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2B92C64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D06C419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2BC6BD3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C44C2FE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A518FC6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E96453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3B2433F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19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B32CFD"/>
    <w:multiLevelType w:val="multilevel"/>
    <w:tmpl w:val="3C90D2DE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C95131"/>
    <w:multiLevelType w:val="hybridMultilevel"/>
    <w:tmpl w:val="D892D528"/>
    <w:lvl w:ilvl="0" w:tplc="69AEB3FE">
      <w:start w:val="1"/>
      <w:numFmt w:val="bullet"/>
      <w:lvlText w:val="−"/>
      <w:lvlJc w:val="left"/>
      <w:pPr>
        <w:ind w:left="720" w:hanging="360"/>
      </w:pPr>
      <w:rPr>
        <w:rFonts w:ascii="Open Sans" w:hAnsi="Open San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6074970">
    <w:abstractNumId w:val="13"/>
  </w:num>
  <w:num w:numId="2" w16cid:durableId="1344938389">
    <w:abstractNumId w:val="7"/>
  </w:num>
  <w:num w:numId="3" w16cid:durableId="868614814">
    <w:abstractNumId w:val="20"/>
  </w:num>
  <w:num w:numId="4" w16cid:durableId="619647427">
    <w:abstractNumId w:val="23"/>
  </w:num>
  <w:num w:numId="5" w16cid:durableId="850531347">
    <w:abstractNumId w:val="4"/>
  </w:num>
  <w:num w:numId="6" w16cid:durableId="1144929242">
    <w:abstractNumId w:val="19"/>
  </w:num>
  <w:num w:numId="7" w16cid:durableId="203107420">
    <w:abstractNumId w:val="25"/>
  </w:num>
  <w:num w:numId="8" w16cid:durableId="1931503864">
    <w:abstractNumId w:val="12"/>
  </w:num>
  <w:num w:numId="9" w16cid:durableId="1546985182">
    <w:abstractNumId w:val="5"/>
  </w:num>
  <w:num w:numId="10" w16cid:durableId="1699349686">
    <w:abstractNumId w:val="16"/>
  </w:num>
  <w:num w:numId="11" w16cid:durableId="1036736347">
    <w:abstractNumId w:val="24"/>
  </w:num>
  <w:num w:numId="12" w16cid:durableId="1184241930">
    <w:abstractNumId w:val="9"/>
  </w:num>
  <w:num w:numId="13" w16cid:durableId="1396735256">
    <w:abstractNumId w:val="27"/>
  </w:num>
  <w:num w:numId="14" w16cid:durableId="345788801">
    <w:abstractNumId w:val="17"/>
  </w:num>
  <w:num w:numId="15" w16cid:durableId="945162896">
    <w:abstractNumId w:val="11"/>
  </w:num>
  <w:num w:numId="16" w16cid:durableId="2085451118">
    <w:abstractNumId w:val="26"/>
  </w:num>
  <w:num w:numId="17" w16cid:durableId="1546866919">
    <w:abstractNumId w:val="10"/>
  </w:num>
  <w:num w:numId="18" w16cid:durableId="851453677">
    <w:abstractNumId w:val="2"/>
  </w:num>
  <w:num w:numId="19" w16cid:durableId="1168135507">
    <w:abstractNumId w:val="3"/>
  </w:num>
  <w:num w:numId="20" w16cid:durableId="1279751764">
    <w:abstractNumId w:val="21"/>
  </w:num>
  <w:num w:numId="21" w16cid:durableId="613830446">
    <w:abstractNumId w:val="6"/>
  </w:num>
  <w:num w:numId="22" w16cid:durableId="417410470">
    <w:abstractNumId w:val="29"/>
  </w:num>
  <w:num w:numId="23" w16cid:durableId="424616157">
    <w:abstractNumId w:val="0"/>
  </w:num>
  <w:num w:numId="24" w16cid:durableId="761754659">
    <w:abstractNumId w:val="22"/>
  </w:num>
  <w:num w:numId="25" w16cid:durableId="700592486">
    <w:abstractNumId w:val="18"/>
  </w:num>
  <w:num w:numId="26" w16cid:durableId="76751652">
    <w:abstractNumId w:val="1"/>
  </w:num>
  <w:num w:numId="27" w16cid:durableId="1368985220">
    <w:abstractNumId w:val="8"/>
  </w:num>
  <w:num w:numId="28" w16cid:durableId="1346860825">
    <w:abstractNumId w:val="14"/>
  </w:num>
  <w:num w:numId="29" w16cid:durableId="1587306096">
    <w:abstractNumId w:val="28"/>
  </w:num>
  <w:num w:numId="30" w16cid:durableId="1208484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zI3MzEyMDU2MjZW0lEKTi0uzszPAykwrAUAX6VDgCwAAAA="/>
  </w:docVars>
  <w:rsids>
    <w:rsidRoot w:val="000C51BB"/>
    <w:rsid w:val="000105AB"/>
    <w:rsid w:val="00010B59"/>
    <w:rsid w:val="00011487"/>
    <w:rsid w:val="00020A48"/>
    <w:rsid w:val="000361B9"/>
    <w:rsid w:val="00041B75"/>
    <w:rsid w:val="00041F60"/>
    <w:rsid w:val="000470E0"/>
    <w:rsid w:val="00054201"/>
    <w:rsid w:val="00067853"/>
    <w:rsid w:val="00083A47"/>
    <w:rsid w:val="000A1BE5"/>
    <w:rsid w:val="000C3FD9"/>
    <w:rsid w:val="000C51BB"/>
    <w:rsid w:val="000D113C"/>
    <w:rsid w:val="000E21D8"/>
    <w:rsid w:val="000F0146"/>
    <w:rsid w:val="000F46FE"/>
    <w:rsid w:val="001072B9"/>
    <w:rsid w:val="00142E67"/>
    <w:rsid w:val="001550D2"/>
    <w:rsid w:val="0015537E"/>
    <w:rsid w:val="00163A1E"/>
    <w:rsid w:val="00164D0C"/>
    <w:rsid w:val="0016745C"/>
    <w:rsid w:val="00202424"/>
    <w:rsid w:val="002245E3"/>
    <w:rsid w:val="002262EB"/>
    <w:rsid w:val="002423EC"/>
    <w:rsid w:val="00263768"/>
    <w:rsid w:val="002B5E4A"/>
    <w:rsid w:val="002C7D5F"/>
    <w:rsid w:val="00317562"/>
    <w:rsid w:val="00341104"/>
    <w:rsid w:val="00343D2B"/>
    <w:rsid w:val="00347A7E"/>
    <w:rsid w:val="00361825"/>
    <w:rsid w:val="00377A27"/>
    <w:rsid w:val="003A2170"/>
    <w:rsid w:val="003A6D3B"/>
    <w:rsid w:val="003B319C"/>
    <w:rsid w:val="003C608A"/>
    <w:rsid w:val="003D46AC"/>
    <w:rsid w:val="003F0E97"/>
    <w:rsid w:val="00406DA6"/>
    <w:rsid w:val="004416D5"/>
    <w:rsid w:val="00445C22"/>
    <w:rsid w:val="004466C2"/>
    <w:rsid w:val="0045497D"/>
    <w:rsid w:val="004635D4"/>
    <w:rsid w:val="00464106"/>
    <w:rsid w:val="00480471"/>
    <w:rsid w:val="0048092F"/>
    <w:rsid w:val="004B6323"/>
    <w:rsid w:val="004F4859"/>
    <w:rsid w:val="00506A00"/>
    <w:rsid w:val="0051033F"/>
    <w:rsid w:val="00544D0C"/>
    <w:rsid w:val="00546C66"/>
    <w:rsid w:val="00597D37"/>
    <w:rsid w:val="00601A3E"/>
    <w:rsid w:val="006070A6"/>
    <w:rsid w:val="00620FAE"/>
    <w:rsid w:val="00642863"/>
    <w:rsid w:val="0067536B"/>
    <w:rsid w:val="00675648"/>
    <w:rsid w:val="00683A92"/>
    <w:rsid w:val="006A5A74"/>
    <w:rsid w:val="006F0DD8"/>
    <w:rsid w:val="006F3635"/>
    <w:rsid w:val="006F5203"/>
    <w:rsid w:val="00706B6D"/>
    <w:rsid w:val="007133B1"/>
    <w:rsid w:val="00770D34"/>
    <w:rsid w:val="00784987"/>
    <w:rsid w:val="007868BE"/>
    <w:rsid w:val="007955A5"/>
    <w:rsid w:val="007B432D"/>
    <w:rsid w:val="007B4B16"/>
    <w:rsid w:val="007C6322"/>
    <w:rsid w:val="007D7B81"/>
    <w:rsid w:val="007F777C"/>
    <w:rsid w:val="00814385"/>
    <w:rsid w:val="00823D3C"/>
    <w:rsid w:val="00831655"/>
    <w:rsid w:val="008448DE"/>
    <w:rsid w:val="008559C4"/>
    <w:rsid w:val="00857299"/>
    <w:rsid w:val="008669C6"/>
    <w:rsid w:val="008738D4"/>
    <w:rsid w:val="00886FD0"/>
    <w:rsid w:val="00891891"/>
    <w:rsid w:val="0089543A"/>
    <w:rsid w:val="008A48FA"/>
    <w:rsid w:val="008A5DE6"/>
    <w:rsid w:val="008A6D59"/>
    <w:rsid w:val="008C22CA"/>
    <w:rsid w:val="008D269F"/>
    <w:rsid w:val="008D5A27"/>
    <w:rsid w:val="008E69D9"/>
    <w:rsid w:val="008E7C66"/>
    <w:rsid w:val="00901212"/>
    <w:rsid w:val="009450E1"/>
    <w:rsid w:val="00946E4C"/>
    <w:rsid w:val="0095205C"/>
    <w:rsid w:val="00961A77"/>
    <w:rsid w:val="0096782A"/>
    <w:rsid w:val="009679AD"/>
    <w:rsid w:val="0099395B"/>
    <w:rsid w:val="009A5728"/>
    <w:rsid w:val="009F7550"/>
    <w:rsid w:val="00A05361"/>
    <w:rsid w:val="00A3172F"/>
    <w:rsid w:val="00A33365"/>
    <w:rsid w:val="00A3790C"/>
    <w:rsid w:val="00AA506F"/>
    <w:rsid w:val="00AB0EBC"/>
    <w:rsid w:val="00AD1176"/>
    <w:rsid w:val="00B26355"/>
    <w:rsid w:val="00B466C8"/>
    <w:rsid w:val="00B46744"/>
    <w:rsid w:val="00B47922"/>
    <w:rsid w:val="00B504E3"/>
    <w:rsid w:val="00B56D76"/>
    <w:rsid w:val="00B601A7"/>
    <w:rsid w:val="00B80156"/>
    <w:rsid w:val="00B94A62"/>
    <w:rsid w:val="00BA5C7B"/>
    <w:rsid w:val="00BB4037"/>
    <w:rsid w:val="00BE2CBC"/>
    <w:rsid w:val="00BE4C11"/>
    <w:rsid w:val="00C348E4"/>
    <w:rsid w:val="00C421FC"/>
    <w:rsid w:val="00C572FF"/>
    <w:rsid w:val="00C807DD"/>
    <w:rsid w:val="00C93E3E"/>
    <w:rsid w:val="00CA206E"/>
    <w:rsid w:val="00CB2C34"/>
    <w:rsid w:val="00CE4D8E"/>
    <w:rsid w:val="00D5523C"/>
    <w:rsid w:val="00D72866"/>
    <w:rsid w:val="00D7583B"/>
    <w:rsid w:val="00D76967"/>
    <w:rsid w:val="00DA00A8"/>
    <w:rsid w:val="00DC684F"/>
    <w:rsid w:val="00DD54A9"/>
    <w:rsid w:val="00E00758"/>
    <w:rsid w:val="00E03BE7"/>
    <w:rsid w:val="00E0438C"/>
    <w:rsid w:val="00E109F1"/>
    <w:rsid w:val="00E13E41"/>
    <w:rsid w:val="00E26131"/>
    <w:rsid w:val="00E63784"/>
    <w:rsid w:val="00E707A8"/>
    <w:rsid w:val="00E941F8"/>
    <w:rsid w:val="00ED1AD4"/>
    <w:rsid w:val="00EE5FB3"/>
    <w:rsid w:val="00EE61A9"/>
    <w:rsid w:val="00EE6E45"/>
    <w:rsid w:val="00F039FF"/>
    <w:rsid w:val="00F112FA"/>
    <w:rsid w:val="00F24242"/>
    <w:rsid w:val="00F46FBA"/>
    <w:rsid w:val="00F547E7"/>
    <w:rsid w:val="00F713A3"/>
    <w:rsid w:val="00F9678E"/>
    <w:rsid w:val="00FB4F2F"/>
    <w:rsid w:val="00FC7501"/>
    <w:rsid w:val="00FC7FB4"/>
    <w:rsid w:val="00FD0351"/>
    <w:rsid w:val="00FE0CF3"/>
    <w:rsid w:val="00FF712E"/>
    <w:rsid w:val="2C6B8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F96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48D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05361"/>
    <w:pPr>
      <w:spacing w:after="0" w:line="240" w:lineRule="auto"/>
    </w:pPr>
    <w:rPr>
      <w:rFonts w:ascii="Arial" w:hAnsi="Arial"/>
      <w:color w:val="0D0D0D" w:themeColor="text1" w:themeTint="F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3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385"/>
    <w:rPr>
      <w:rFonts w:ascii="Tahoma" w:hAnsi="Tahoma" w:cs="Tahoma"/>
      <w:color w:val="0D0D0D" w:themeColor="text1" w:themeTint="F2"/>
      <w:sz w:val="16"/>
      <w:szCs w:val="16"/>
    </w:rPr>
  </w:style>
  <w:style w:type="table" w:styleId="TableGridLight">
    <w:name w:val="Grid Table Light"/>
    <w:basedOn w:val="TableNormal"/>
    <w:uiPriority w:val="40"/>
    <w:rsid w:val="0001148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27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96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3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9683799-C351-4AF7-939C-99C434B593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DFA0DB-DDD4-471B-9CA2-67428B195BFA}"/>
</file>

<file path=customXml/itemProps3.xml><?xml version="1.0" encoding="utf-8"?>
<ds:datastoreItem xmlns:ds="http://schemas.openxmlformats.org/officeDocument/2006/customXml" ds:itemID="{D115EA3A-00B3-42E6-A4D3-77486BAF6C2D}"/>
</file>

<file path=customXml/itemProps4.xml><?xml version="1.0" encoding="utf-8"?>
<ds:datastoreItem xmlns:ds="http://schemas.openxmlformats.org/officeDocument/2006/customXml" ds:itemID="{3CCB75B7-AA9F-410C-B651-CA01494ED3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01T17:08:00Z</dcterms:created>
  <dcterms:modified xsi:type="dcterms:W3CDTF">2024-03-01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